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8157E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393AB7CF" w:rsidR="00DC4D83" w:rsidRPr="008157EA" w:rsidRDefault="008157EA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8157EA">
              <w:rPr>
                <w:rFonts w:ascii="Times New Roman" w:hAnsi="Times New Roman" w:cs="Times New Roman"/>
                <w:b/>
                <w:sz w:val="28"/>
                <w:szCs w:val="28"/>
              </w:rPr>
              <w:t>GAISRINIŲ SIURBLIŲ</w:t>
            </w:r>
            <w:r w:rsidR="00DC4D83" w:rsidRPr="008157E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7D177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ATSARGINĖS </w:t>
            </w:r>
            <w:r w:rsidR="00DC4D83" w:rsidRPr="008157EA">
              <w:rPr>
                <w:rFonts w:ascii="Times New Roman" w:hAnsi="Times New Roman" w:cs="Times New Roman"/>
                <w:b/>
                <w:sz w:val="28"/>
                <w:szCs w:val="28"/>
              </w:rPr>
              <w:t>DALYS</w:t>
            </w:r>
          </w:p>
          <w:p w14:paraId="518A36ED" w14:textId="4DCC2DB6" w:rsidR="00F372C9" w:rsidRPr="008157EA" w:rsidRDefault="00977EFE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157EA">
              <w:rPr>
                <w:rFonts w:ascii="Times New Roman" w:hAnsi="Times New Roman" w:cs="Times New Roman"/>
                <w:b/>
              </w:rPr>
              <w:t>2</w:t>
            </w:r>
            <w:r w:rsidR="00DC4D83" w:rsidRPr="008157EA">
              <w:rPr>
                <w:rFonts w:ascii="Times New Roman" w:hAnsi="Times New Roman" w:cs="Times New Roman"/>
                <w:b/>
              </w:rPr>
              <w:t>-A PIRKIMO DALIS „</w:t>
            </w:r>
            <w:r w:rsidR="008157EA" w:rsidRPr="008157EA">
              <w:rPr>
                <w:rFonts w:ascii="Times New Roman" w:hAnsi="Times New Roman" w:cs="Times New Roman"/>
                <w:b/>
              </w:rPr>
              <w:t>GAISRINIŲ SIURBLIŲ</w:t>
            </w:r>
            <w:r w:rsidR="00DC4D83" w:rsidRPr="008157EA">
              <w:rPr>
                <w:rFonts w:ascii="Times New Roman" w:hAnsi="Times New Roman" w:cs="Times New Roman"/>
                <w:b/>
              </w:rPr>
              <w:t xml:space="preserve"> „</w:t>
            </w:r>
            <w:r w:rsidR="008157EA" w:rsidRPr="008157EA">
              <w:rPr>
                <w:rFonts w:ascii="Times New Roman" w:hAnsi="Times New Roman" w:cs="Times New Roman"/>
                <w:b/>
              </w:rPr>
              <w:t>WATEROUS</w:t>
            </w:r>
            <w:r w:rsidR="00DC4D83" w:rsidRPr="008157EA">
              <w:rPr>
                <w:rFonts w:ascii="Times New Roman" w:hAnsi="Times New Roman" w:cs="Times New Roman"/>
                <w:b/>
              </w:rPr>
              <w:t xml:space="preserve">“ </w:t>
            </w:r>
            <w:r w:rsidR="007D1771">
              <w:rPr>
                <w:rFonts w:ascii="Times New Roman" w:hAnsi="Times New Roman" w:cs="Times New Roman"/>
                <w:b/>
              </w:rPr>
              <w:t xml:space="preserve">ATSARGINĖS </w:t>
            </w:r>
            <w:r w:rsidR="008157EA" w:rsidRPr="008157EA">
              <w:rPr>
                <w:rFonts w:ascii="Times New Roman" w:hAnsi="Times New Roman" w:cs="Times New Roman"/>
                <w:b/>
              </w:rPr>
              <w:t>DALYS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Pr="008157EA" w:rsidRDefault="00903F27" w:rsidP="00800BE3">
      <w:pPr>
        <w:pStyle w:val="Sraopastraipa"/>
        <w:spacing w:after="0" w:line="240" w:lineRule="auto"/>
        <w:ind w:left="0" w:firstLine="567"/>
        <w:rPr>
          <w:rFonts w:ascii="Times New Roman" w:hAnsi="Times New Roman" w:cs="Times New Roman"/>
          <w:i/>
          <w:iCs/>
          <w:color w:val="FF0000"/>
          <w:highlight w:val="yellow"/>
        </w:rPr>
      </w:pPr>
    </w:p>
    <w:p w14:paraId="3A641015" w14:textId="77777777" w:rsidR="00DC4D83" w:rsidRPr="008157EA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28"/>
          <w:szCs w:val="28"/>
        </w:rPr>
      </w:pPr>
    </w:p>
    <w:p w14:paraId="40EA5AD5" w14:textId="77777777" w:rsidR="00DC4D83" w:rsidRPr="008157EA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lang w:eastAsia="lt-LT"/>
        </w:rPr>
      </w:pPr>
      <w:r w:rsidRPr="008157EA">
        <w:rPr>
          <w:rFonts w:ascii="Times New Roman" w:eastAsia="Calibri" w:hAnsi="Times New Roman" w:cs="Times New Roman"/>
          <w:b/>
          <w:sz w:val="24"/>
          <w:lang w:eastAsia="lt-LT"/>
        </w:rPr>
        <w:t>T E C H N I N Ė   S P E C I F I K A C I J A</w:t>
      </w:r>
    </w:p>
    <w:p w14:paraId="79AB7771" w14:textId="77777777" w:rsidR="00DC4D83" w:rsidRPr="008157EA" w:rsidRDefault="00DC4D83" w:rsidP="00DC4D8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bookmarkEnd w:id="14"/>
    <w:p w14:paraId="6B6476F4" w14:textId="77777777" w:rsidR="008157EA" w:rsidRPr="008157EA" w:rsidRDefault="008157EA" w:rsidP="00E73FE7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14:paraId="08345705" w14:textId="1C93C1AC" w:rsidR="008157EA" w:rsidRPr="008157EA" w:rsidRDefault="008157EA" w:rsidP="008157EA">
      <w:pPr>
        <w:spacing w:after="0" w:line="240" w:lineRule="auto"/>
        <w:ind w:left="284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8157E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"</w:t>
      </w:r>
      <w:proofErr w:type="spellStart"/>
      <w:r w:rsidRPr="008157EA">
        <w:rPr>
          <w:rFonts w:ascii="Times New Roman" w:eastAsia="Calibri" w:hAnsi="Times New Roman" w:cs="Times New Roman"/>
          <w:b/>
          <w:bCs/>
          <w:sz w:val="24"/>
          <w:szCs w:val="24"/>
        </w:rPr>
        <w:t>Waterous</w:t>
      </w:r>
      <w:proofErr w:type="spellEnd"/>
      <w:r w:rsidRPr="008157EA">
        <w:rPr>
          <w:rFonts w:ascii="Times New Roman" w:eastAsia="Calibri" w:hAnsi="Times New Roman" w:cs="Times New Roman"/>
          <w:b/>
          <w:bCs/>
          <w:sz w:val="24"/>
          <w:szCs w:val="24"/>
        </w:rPr>
        <w:t>"</w:t>
      </w:r>
      <w:r w:rsidRPr="008157E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HL 200 serijos </w:t>
      </w:r>
      <w:r w:rsidRPr="008157EA">
        <w:rPr>
          <w:rFonts w:ascii="Times New Roman" w:hAnsi="Times New Roman" w:cs="Times New Roman"/>
          <w:b/>
          <w:bCs/>
          <w:sz w:val="24"/>
          <w:szCs w:val="24"/>
        </w:rPr>
        <w:t>siurblių</w:t>
      </w:r>
      <w:r w:rsidR="007D1771">
        <w:rPr>
          <w:rFonts w:ascii="Times New Roman" w:hAnsi="Times New Roman" w:cs="Times New Roman"/>
          <w:b/>
          <w:bCs/>
          <w:sz w:val="24"/>
          <w:szCs w:val="24"/>
        </w:rPr>
        <w:t xml:space="preserve"> atsarginės</w:t>
      </w:r>
      <w:r w:rsidRPr="008157EA">
        <w:rPr>
          <w:rFonts w:ascii="Times New Roman" w:hAnsi="Times New Roman" w:cs="Times New Roman"/>
          <w:b/>
          <w:bCs/>
          <w:sz w:val="24"/>
          <w:szCs w:val="24"/>
        </w:rPr>
        <w:t xml:space="preserve"> dalys</w:t>
      </w: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122"/>
        <w:gridCol w:w="1840"/>
        <w:gridCol w:w="1841"/>
        <w:gridCol w:w="1418"/>
        <w:gridCol w:w="1420"/>
      </w:tblGrid>
      <w:tr w:rsidR="008157EA" w:rsidRPr="008157EA" w14:paraId="733BC8AB" w14:textId="77777777" w:rsidTr="00E73FE7">
        <w:trPr>
          <w:trHeight w:val="1093"/>
          <w:jc w:val="center"/>
        </w:trPr>
        <w:tc>
          <w:tcPr>
            <w:tcW w:w="993" w:type="dxa"/>
          </w:tcPr>
          <w:p w14:paraId="3A583E4D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122" w:type="dxa"/>
          </w:tcPr>
          <w:p w14:paraId="665ADAD3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4689BC19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0" w:type="dxa"/>
          </w:tcPr>
          <w:p w14:paraId="2D01F70E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3F6FA41C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hAnsi="Times New Roman" w:cs="Times New Roman"/>
                <w:b/>
                <w:sz w:val="24"/>
                <w:szCs w:val="24"/>
              </w:rPr>
              <w:t>anglų kalba</w:t>
            </w:r>
          </w:p>
        </w:tc>
        <w:tc>
          <w:tcPr>
            <w:tcW w:w="1841" w:type="dxa"/>
          </w:tcPr>
          <w:p w14:paraId="38F79FB6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8" w:type="dxa"/>
          </w:tcPr>
          <w:p w14:paraId="0EB6E548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420" w:type="dxa"/>
          </w:tcPr>
          <w:p w14:paraId="1986BEAB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614D72D9" w14:textId="77777777" w:rsidR="008157EA" w:rsidRPr="008157EA" w:rsidRDefault="008157EA" w:rsidP="00E73F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8157EA" w:rsidRPr="008157EA" w14:paraId="33913D54" w14:textId="77777777" w:rsidTr="002941FA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78E4028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7401813" w14:textId="0183FBD6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 xml:space="preserve"> korpusas</w:t>
            </w:r>
          </w:p>
        </w:tc>
        <w:tc>
          <w:tcPr>
            <w:tcW w:w="1840" w:type="dxa"/>
            <w:vAlign w:val="center"/>
          </w:tcPr>
          <w:p w14:paraId="40E846B3" w14:textId="02AE9ABE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rim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ubassembly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29ED2AE7" w14:textId="7B52499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8333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82CA58C" w14:textId="77777777" w:rsidR="008157EA" w:rsidRDefault="008157EA" w:rsidP="00815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  <w:p w14:paraId="0A93ACA6" w14:textId="2C0354C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  <w:vAlign w:val="center"/>
          </w:tcPr>
          <w:p w14:paraId="5E530FC7" w14:textId="2B1F17BB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0D6CC17D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5EA98E7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3F8CA81" w14:textId="08F87D7C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rem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>. k-tas</w:t>
            </w:r>
          </w:p>
        </w:tc>
        <w:tc>
          <w:tcPr>
            <w:tcW w:w="1840" w:type="dxa"/>
            <w:vAlign w:val="center"/>
          </w:tcPr>
          <w:p w14:paraId="2A7DA8FB" w14:textId="5FAD6F87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rim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ubassembly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I/LO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1C8713D" w14:textId="5BA02B62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-97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ACF2A5" w14:textId="5CD72A4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2E59AB5" w14:textId="7D76E9AA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6</w:t>
            </w:r>
          </w:p>
        </w:tc>
      </w:tr>
      <w:tr w:rsidR="008157EA" w:rsidRPr="008157EA" w14:paraId="72C26A7E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047809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21C48AA" w14:textId="6E973318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tūmoklio k-tas</w:t>
            </w:r>
          </w:p>
        </w:tc>
        <w:tc>
          <w:tcPr>
            <w:tcW w:w="1840" w:type="dxa"/>
            <w:vAlign w:val="center"/>
          </w:tcPr>
          <w:p w14:paraId="421C839D" w14:textId="691CD2C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i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iston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5AF20091" w14:textId="648D4A9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-101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0C8F0C" w14:textId="1D3A7B0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9D88711" w14:textId="52C8666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30D62D55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77C6361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9FD4099" w14:textId="6D6D98FE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 xml:space="preserve">Stūmoklio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rem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>. k-tas</w:t>
            </w:r>
          </w:p>
        </w:tc>
        <w:tc>
          <w:tcPr>
            <w:tcW w:w="1840" w:type="dxa"/>
            <w:vAlign w:val="center"/>
          </w:tcPr>
          <w:p w14:paraId="33A42EE9" w14:textId="4D02A57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i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iston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3CA867C1" w14:textId="252E808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-1011-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3A1190D" w14:textId="37ED7E2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64ADB90" w14:textId="557A6D51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35A5D078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395DFD6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7B8D2EF" w14:textId="5907D8B1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Mechaninio sandarinimo komplektas</w:t>
            </w:r>
          </w:p>
        </w:tc>
        <w:tc>
          <w:tcPr>
            <w:tcW w:w="1840" w:type="dxa"/>
            <w:vAlign w:val="center"/>
          </w:tcPr>
          <w:p w14:paraId="1880EB86" w14:textId="2C06DA51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Mechanic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eplacemen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it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24D83F36" w14:textId="6F23145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K-103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6FDB1B1" w14:textId="60CE6A4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D969A2F" w14:textId="7CD2AF0B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13DF571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53B6BCD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3A37A01" w14:textId="06F8281B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Ventilis</w:t>
            </w:r>
          </w:p>
        </w:tc>
        <w:tc>
          <w:tcPr>
            <w:tcW w:w="1840" w:type="dxa"/>
            <w:vAlign w:val="center"/>
          </w:tcPr>
          <w:p w14:paraId="718C4CBB" w14:textId="708248B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alve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discharge2-1/2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E689001" w14:textId="5251CCC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284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C6949C1" w14:textId="43FFE32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E3F77AF" w14:textId="3753462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1EE51C13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A1D7B40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80E3B49" w14:textId="19A4C70D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 xml:space="preserve">Šoninės (mažosios) spyruoklės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</w:p>
        </w:tc>
        <w:tc>
          <w:tcPr>
            <w:tcW w:w="1840" w:type="dxa"/>
            <w:vAlign w:val="center"/>
          </w:tcPr>
          <w:p w14:paraId="3505553C" w14:textId="60C5C722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Compressi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.36 x .75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28A39FFC" w14:textId="169EC59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18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83D6170" w14:textId="4E460F6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5CFC5D3" w14:textId="7C06714F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4</w:t>
            </w:r>
          </w:p>
        </w:tc>
      </w:tr>
      <w:tr w:rsidR="008157EA" w:rsidRPr="008157EA" w14:paraId="34D75BA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72D85F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EE39BB1" w14:textId="53C047E7" w:rsidR="008157EA" w:rsidRPr="008157EA" w:rsidRDefault="008157EA" w:rsidP="008157E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 xml:space="preserve">Centrinė spyruoklė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</w:p>
        </w:tc>
        <w:tc>
          <w:tcPr>
            <w:tcW w:w="1840" w:type="dxa"/>
            <w:vAlign w:val="center"/>
          </w:tcPr>
          <w:p w14:paraId="4CD88D59" w14:textId="3732959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Compressi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2AB36414" w14:textId="36C7C6C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20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F131773" w14:textId="1D77D69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A777BDB" w14:textId="12F0D80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298A8D78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4E4AA87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36EDD1B" w14:textId="1EA91A40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840" w:type="dxa"/>
            <w:vAlign w:val="center"/>
          </w:tcPr>
          <w:p w14:paraId="1F25030B" w14:textId="11E310EE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Bea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outboar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I/LO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9F2733E" w14:textId="4ACFDD8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46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53BFED9" w14:textId="022D4B7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39AC7ED5" w14:textId="756DDBB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631A24B1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361F12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F6C9C91" w14:textId="5BAB2CE7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Guolis</w:t>
            </w:r>
          </w:p>
        </w:tc>
        <w:tc>
          <w:tcPr>
            <w:tcW w:w="1840" w:type="dxa"/>
            <w:vAlign w:val="center"/>
          </w:tcPr>
          <w:p w14:paraId="24BF19C7" w14:textId="3369B15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Bea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oll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needle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I/LO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24CBC7C" w14:textId="57B404A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49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4E7CF0A" w14:textId="2969B81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BFEA559" w14:textId="48B24D7E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75323966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CFE809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A978548" w14:textId="7AA01E02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 xml:space="preserve">Viena didelė spyruoklė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membramato</w:t>
            </w:r>
            <w:proofErr w:type="spellEnd"/>
          </w:p>
        </w:tc>
        <w:tc>
          <w:tcPr>
            <w:tcW w:w="1840" w:type="dxa"/>
            <w:vAlign w:val="center"/>
          </w:tcPr>
          <w:p w14:paraId="31E0FAFE" w14:textId="46FFB3A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Compressi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.36 x .75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F09A1F7" w14:textId="31C6DEE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V387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F974357" w14:textId="53DF963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8FF4CCC" w14:textId="52EBF7B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13E3A5A7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2D0F1AC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4D41173" w14:textId="2CE48FFD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Kvadratinio skerspjūvio žiedas stūmokliui</w:t>
            </w:r>
          </w:p>
        </w:tc>
        <w:tc>
          <w:tcPr>
            <w:tcW w:w="1840" w:type="dxa"/>
            <w:vAlign w:val="center"/>
          </w:tcPr>
          <w:p w14:paraId="16AE4AF0" w14:textId="324C042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, 3-1/8x3-1/2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77D8AB7" w14:textId="627F163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20050-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63F6ACA" w14:textId="024CADC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9F0BF32" w14:textId="2C06D029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16</w:t>
            </w:r>
          </w:p>
        </w:tc>
      </w:tr>
      <w:tr w:rsidR="008157EA" w:rsidRPr="008157EA" w14:paraId="5B605067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F56ABE5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B0D3AD2" w14:textId="3DED69EC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Kvadratinio skerspjūvio žiedas</w:t>
            </w:r>
          </w:p>
        </w:tc>
        <w:tc>
          <w:tcPr>
            <w:tcW w:w="1840" w:type="dxa"/>
            <w:vAlign w:val="center"/>
          </w:tcPr>
          <w:p w14:paraId="259660D5" w14:textId="60FC823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Quad</w:t>
            </w:r>
            <w:proofErr w:type="spellEnd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 </w:t>
            </w:r>
            <w:proofErr w:type="spellStart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ring</w:t>
            </w:r>
            <w:proofErr w:type="spellEnd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 xml:space="preserve">, 5/8x13/16 </w:t>
            </w:r>
            <w:proofErr w:type="spellStart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in</w:t>
            </w:r>
            <w:proofErr w:type="spellEnd"/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.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50D9D5A" w14:textId="3852C6E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Calibri" w:hAnsi="Times New Roman" w:cs="Times New Roman"/>
                <w:kern w:val="2"/>
                <w14:ligatures w14:val="standardContextual"/>
              </w:rPr>
              <w:t>W20010-3LT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65A5498" w14:textId="697B07C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26C2F53" w14:textId="0A03271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16</w:t>
            </w:r>
          </w:p>
        </w:tc>
      </w:tr>
      <w:tr w:rsidR="008157EA" w:rsidRPr="008157EA" w14:paraId="0040B52A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8F963AD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27198AC" w14:textId="01CAFEC7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4AFADA7F" w14:textId="102E22A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13/16x15/16 .HI/LO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149D1614" w14:textId="3DA28348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713-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964ABDE" w14:textId="5513A16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622631A" w14:textId="40A48743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3FB60D65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D72C221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68E5CD5" w14:textId="04F0133B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5E8C2E5E" w14:textId="6E445D7D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2x2-3/16 HI/LO.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2DBC7EE" w14:textId="194D9D9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732-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491D200" w14:textId="26BAE354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93209FD" w14:textId="4B577AE6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0E5E0664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62CB767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C84D0D8" w14:textId="0D29E3E3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4E4CD3EC" w14:textId="0B85717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, 2-1/2x2-3/4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Fire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746ADC53" w14:textId="37915D5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740-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29342F4" w14:textId="73FE9CC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67C6C93" w14:textId="43D40536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3201AFF2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827ECA4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EAE1FE7" w14:textId="7746BF68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Riebokšlis</w:t>
            </w:r>
          </w:p>
        </w:tc>
        <w:tc>
          <w:tcPr>
            <w:tcW w:w="1840" w:type="dxa"/>
            <w:vAlign w:val="center"/>
          </w:tcPr>
          <w:p w14:paraId="390AAFF8" w14:textId="15476D0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Oi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2x2-5/8 CHK4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A0D88C5" w14:textId="4E19E2B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932-26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444D8F1" w14:textId="37A8F8B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00435432" w14:textId="12554C6B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6</w:t>
            </w:r>
          </w:p>
        </w:tc>
      </w:tr>
      <w:tr w:rsidR="008157EA" w:rsidRPr="008157EA" w14:paraId="152C87D1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5C7B016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8BADD56" w14:textId="34D1BAFC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Riebokšlis</w:t>
            </w:r>
          </w:p>
        </w:tc>
        <w:tc>
          <w:tcPr>
            <w:tcW w:w="1840" w:type="dxa"/>
            <w:vAlign w:val="center"/>
          </w:tcPr>
          <w:p w14:paraId="13C9FF91" w14:textId="156AB36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Oi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2-1/8x2-3/4 TYB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75E108D" w14:textId="3F7ECBA1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 3934-27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ADD7DF" w14:textId="1CB1064E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E3F805E" w14:textId="4DA63C0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6</w:t>
            </w:r>
          </w:p>
        </w:tc>
      </w:tr>
      <w:tr w:rsidR="008157EA" w:rsidRPr="008157EA" w14:paraId="0931FDDD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8632587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EA3AC9F" w14:textId="1338F709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</w:t>
            </w:r>
          </w:p>
        </w:tc>
        <w:tc>
          <w:tcPr>
            <w:tcW w:w="1840" w:type="dxa"/>
            <w:vAlign w:val="center"/>
          </w:tcPr>
          <w:p w14:paraId="28221DEA" w14:textId="7790547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Quad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, 11x11-3/8 HI/LO.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FE25ECB" w14:textId="3AF03874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37176-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A5B61D8" w14:textId="44FD408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EC57BFA" w14:textId="185395B6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64F71730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DE4CB2B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2D532031" w14:textId="276B5B1E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Poveržlė su tarpikliu</w:t>
            </w:r>
          </w:p>
        </w:tc>
        <w:tc>
          <w:tcPr>
            <w:tcW w:w="1840" w:type="dxa"/>
            <w:vAlign w:val="center"/>
          </w:tcPr>
          <w:p w14:paraId="6906BD08" w14:textId="1B08B17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ash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nord-lock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24 mm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28ED5D1" w14:textId="442E34C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Y67024-SS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CAD7AB4" w14:textId="4D5D13D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6494C0B" w14:textId="61EC8321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6DA17618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6417A6E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902C0AD" w14:textId="2A60AF36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Įsiurbimo diafragma</w:t>
            </w:r>
          </w:p>
        </w:tc>
        <w:tc>
          <w:tcPr>
            <w:tcW w:w="1840" w:type="dxa"/>
            <w:vAlign w:val="center"/>
          </w:tcPr>
          <w:p w14:paraId="09A68A49" w14:textId="44E45674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Intake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diaphragm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5513D967" w14:textId="45EC2CE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 67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58817CF" w14:textId="79BC4C8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010666C6" w14:textId="544E4CB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158FD9B0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63C717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7D94263" w14:textId="4E35EAED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Išmetimo diafragma</w:t>
            </w:r>
          </w:p>
        </w:tc>
        <w:tc>
          <w:tcPr>
            <w:tcW w:w="1840" w:type="dxa"/>
            <w:vAlign w:val="center"/>
          </w:tcPr>
          <w:p w14:paraId="24D4A23D" w14:textId="744E5B6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Exhaus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diaphragm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0C60C293" w14:textId="13B7030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67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7152EA8" w14:textId="4DB9FCB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02ABD826" w14:textId="442AE21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  <w:tr w:rsidR="008157EA" w:rsidRPr="008157EA" w14:paraId="6FB85C47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A9EEB0A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DABAEA8" w14:textId="4BD134E4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Centrinis žiedas</w:t>
            </w:r>
          </w:p>
        </w:tc>
        <w:tc>
          <w:tcPr>
            <w:tcW w:w="1840" w:type="dxa"/>
            <w:vAlign w:val="center"/>
          </w:tcPr>
          <w:p w14:paraId="4E583C92" w14:textId="3F86969E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Cente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2A188934" w14:textId="097B961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72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A545368" w14:textId="38ECEEE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60106325" w14:textId="4532CB43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1A35876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EB907D5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6B6E298D" w14:textId="56D5C397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andarinimo žiedas</w:t>
            </w:r>
          </w:p>
        </w:tc>
        <w:tc>
          <w:tcPr>
            <w:tcW w:w="1840" w:type="dxa"/>
            <w:vAlign w:val="center"/>
          </w:tcPr>
          <w:p w14:paraId="7C3D08BF" w14:textId="3A6C236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l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disc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4C857169" w14:textId="4F85B2B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76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65CA3E2" w14:textId="2AA8C91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B07EDAB" w14:textId="20987D6C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6E776ED9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2990CF5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492DADD" w14:textId="3F998866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840" w:type="dxa"/>
            <w:vAlign w:val="center"/>
          </w:tcPr>
          <w:p w14:paraId="60E30B2D" w14:textId="5F118B4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ac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haf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mpelle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I/LO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4916B28" w14:textId="3F18D22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52 87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9C8AA7D" w14:textId="5D3574F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917507B" w14:textId="2EFB825B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2D30AD40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6E477CF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5D53F81" w14:textId="70A3BFA3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tūmoklis</w:t>
            </w:r>
          </w:p>
        </w:tc>
        <w:tc>
          <w:tcPr>
            <w:tcW w:w="1840" w:type="dxa"/>
            <w:vAlign w:val="center"/>
          </w:tcPr>
          <w:p w14:paraId="50F202B7" w14:textId="586F591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haf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ist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6F5F11ED" w14:textId="50426BFF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 15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D3F9D12" w14:textId="4268C0D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DEECCB9" w14:textId="72C0663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7D7B073B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F73342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1A3EBEC" w14:textId="3B714209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pyruoklės atrama</w:t>
            </w:r>
          </w:p>
        </w:tc>
        <w:tc>
          <w:tcPr>
            <w:tcW w:w="1840" w:type="dxa"/>
            <w:vAlign w:val="center"/>
          </w:tcPr>
          <w:p w14:paraId="489E81F8" w14:textId="13A5EF02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eat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03ECDAA5" w14:textId="1F6099D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16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08C8D5C" w14:textId="615AAD8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1B17DCB7" w14:textId="2FDD16B8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0AE26D2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3D16FD2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44BBC233" w14:textId="343A11C2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iedas žalvarinis</w:t>
            </w:r>
          </w:p>
        </w:tc>
        <w:tc>
          <w:tcPr>
            <w:tcW w:w="1840" w:type="dxa"/>
            <w:vAlign w:val="center"/>
          </w:tcPr>
          <w:p w14:paraId="7216028E" w14:textId="3F7AA16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R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wear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1/LO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5AFC35F5" w14:textId="5E8DC627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 26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8AEE0C2" w14:textId="4C566202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8E817B6" w14:textId="2EC1439F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48ED015F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B82F279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99CDC5B" w14:textId="5E701539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Įvorė</w:t>
            </w:r>
          </w:p>
        </w:tc>
        <w:tc>
          <w:tcPr>
            <w:tcW w:w="1840" w:type="dxa"/>
            <w:vAlign w:val="center"/>
          </w:tcPr>
          <w:p w14:paraId="71BE6513" w14:textId="3162C4F6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Bush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H1/LO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303877D3" w14:textId="48213DD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26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1599F1D" w14:textId="375B451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54F7FE8B" w14:textId="47E3D5F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7106EB7C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75A8269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7649DB5F" w14:textId="57902D5B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Ekscentrikas</w:t>
            </w:r>
          </w:p>
        </w:tc>
        <w:tc>
          <w:tcPr>
            <w:tcW w:w="1840" w:type="dxa"/>
            <w:vAlign w:val="center"/>
          </w:tcPr>
          <w:p w14:paraId="0A71B491" w14:textId="25975641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Eccentric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1" w:type="dxa"/>
            <w:shd w:val="clear" w:color="auto" w:fill="auto"/>
            <w:vAlign w:val="center"/>
          </w:tcPr>
          <w:p w14:paraId="4728C544" w14:textId="34EDF63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6331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2248A17" w14:textId="45B8D1C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ED2334D" w14:textId="4EE70634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2</w:t>
            </w:r>
          </w:p>
        </w:tc>
      </w:tr>
      <w:tr w:rsidR="008157EA" w:rsidRPr="008157EA" w14:paraId="4833AA02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184F513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54BAABA6" w14:textId="2099E16D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parnuotė</w:t>
            </w:r>
          </w:p>
        </w:tc>
        <w:tc>
          <w:tcPr>
            <w:tcW w:w="1840" w:type="dxa"/>
            <w:vAlign w:val="center"/>
          </w:tcPr>
          <w:p w14:paraId="1857DFAA" w14:textId="5A9AEDA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mpeller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7E2C46DC" w14:textId="599DF54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72 90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3A7586B" w14:textId="7CD75A00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45F7A2F7" w14:textId="7D4E1310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495D9EBD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10DE520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0D1B9A4D" w14:textId="05918C70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Žalvarinė sparnuotė a/s</w:t>
            </w:r>
          </w:p>
        </w:tc>
        <w:tc>
          <w:tcPr>
            <w:tcW w:w="1840" w:type="dxa"/>
            <w:vAlign w:val="center"/>
          </w:tcPr>
          <w:p w14:paraId="76FB2CC0" w14:textId="1E7D81C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High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ressure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mpeller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58B40D4A" w14:textId="4FE8FFAB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82 57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E6EA7B4" w14:textId="04DC8C13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7A9F3914" w14:textId="692F2607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4</w:t>
            </w:r>
          </w:p>
        </w:tc>
      </w:tr>
      <w:tr w:rsidR="008157EA" w:rsidRPr="008157EA" w14:paraId="19C9DF73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79F96D9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306AC2AC" w14:textId="478BDB35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Velenas</w:t>
            </w:r>
          </w:p>
        </w:tc>
        <w:tc>
          <w:tcPr>
            <w:tcW w:w="1840" w:type="dxa"/>
            <w:vAlign w:val="center"/>
          </w:tcPr>
          <w:p w14:paraId="0ABB1109" w14:textId="59D980E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Shaft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mpeller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458943DC" w14:textId="3BE3C6F9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8278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DFD349A" w14:textId="553D77DC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30A3DFB5" w14:textId="409AEB8A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1</w:t>
            </w:r>
          </w:p>
        </w:tc>
      </w:tr>
      <w:tr w:rsidR="008157EA" w:rsidRPr="008157EA" w14:paraId="3E32BE71" w14:textId="77777777" w:rsidTr="00DE16A9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08DF732" w14:textId="77777777" w:rsidR="008157EA" w:rsidRPr="008157EA" w:rsidRDefault="008157EA" w:rsidP="008157EA">
            <w:pPr>
              <w:pStyle w:val="Sraopastraipa"/>
              <w:numPr>
                <w:ilvl w:val="0"/>
                <w:numId w:val="44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auto"/>
            <w:vAlign w:val="center"/>
          </w:tcPr>
          <w:p w14:paraId="115130C1" w14:textId="40E95511" w:rsidR="008157EA" w:rsidRPr="008157EA" w:rsidRDefault="008157EA" w:rsidP="008157E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</w:rPr>
              <w:t>Stūmoklio kreipiančioji (</w:t>
            </w:r>
            <w:proofErr w:type="spellStart"/>
            <w:r w:rsidRPr="008157EA">
              <w:rPr>
                <w:rFonts w:ascii="Times New Roman" w:eastAsia="Times New Roman" w:hAnsi="Times New Roman" w:cs="Times New Roman"/>
              </w:rPr>
              <w:t>flanšas</w:t>
            </w:r>
            <w:proofErr w:type="spellEnd"/>
            <w:r w:rsidRPr="008157EA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840" w:type="dxa"/>
            <w:vAlign w:val="center"/>
          </w:tcPr>
          <w:p w14:paraId="72C80BB1" w14:textId="5E149DC1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Intern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external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lumbing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piston</w:t>
            </w:r>
            <w:proofErr w:type="spellEnd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8157EA">
              <w:rPr>
                <w:rFonts w:ascii="Times New Roman" w:eastAsia="Times New Roman" w:hAnsi="Times New Roman" w:cs="Times New Roman"/>
                <w:color w:val="000000"/>
              </w:rPr>
              <w:t>guide</w:t>
            </w:r>
            <w:proofErr w:type="spellEnd"/>
          </w:p>
        </w:tc>
        <w:tc>
          <w:tcPr>
            <w:tcW w:w="1841" w:type="dxa"/>
            <w:shd w:val="clear" w:color="auto" w:fill="auto"/>
            <w:vAlign w:val="center"/>
          </w:tcPr>
          <w:p w14:paraId="7F756C40" w14:textId="679442B7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82 86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6C6C344" w14:textId="61314CA5" w:rsidR="008157EA" w:rsidRPr="008157EA" w:rsidRDefault="008157EA" w:rsidP="008157E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2311B">
              <w:rPr>
                <w:rFonts w:ascii="Times New Roman" w:eastAsia="Times New Roman" w:hAnsi="Times New Roman" w:cs="Times New Roman"/>
                <w:color w:val="000000"/>
              </w:rPr>
              <w:t>Vnt.</w:t>
            </w:r>
          </w:p>
        </w:tc>
        <w:tc>
          <w:tcPr>
            <w:tcW w:w="1420" w:type="dxa"/>
            <w:vAlign w:val="center"/>
          </w:tcPr>
          <w:p w14:paraId="223DF6D3" w14:textId="5C4FA9DD" w:rsidR="008157EA" w:rsidRPr="008157EA" w:rsidRDefault="008157EA" w:rsidP="008157E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7EA">
              <w:rPr>
                <w:rFonts w:ascii="Times New Roman" w:eastAsia="Times New Roman" w:hAnsi="Times New Roman" w:cs="Times New Roman"/>
                <w:color w:val="000000"/>
              </w:rPr>
              <w:t>0-8</w:t>
            </w:r>
          </w:p>
        </w:tc>
      </w:tr>
    </w:tbl>
    <w:p w14:paraId="16AE5DFC" w14:textId="77777777" w:rsidR="008157EA" w:rsidRPr="008157EA" w:rsidRDefault="008157EA" w:rsidP="00977EFE">
      <w:pPr>
        <w:spacing w:after="0"/>
        <w:jc w:val="center"/>
        <w:rPr>
          <w:rFonts w:ascii="Times New Roman" w:eastAsia="Calibri" w:hAnsi="Times New Roman" w:cs="Times New Roman"/>
        </w:rPr>
      </w:pPr>
    </w:p>
    <w:p w14:paraId="25CF7BD6" w14:textId="77777777" w:rsidR="00977EFE" w:rsidRPr="008157EA" w:rsidRDefault="00977EFE" w:rsidP="00977EFE">
      <w:pPr>
        <w:spacing w:after="0"/>
        <w:rPr>
          <w:rFonts w:ascii="Times New Roman" w:eastAsia="Calibri" w:hAnsi="Times New Roman" w:cs="Times New Roman"/>
        </w:rPr>
      </w:pPr>
    </w:p>
    <w:p w14:paraId="17787D7D" w14:textId="77777777" w:rsidR="00977EFE" w:rsidRPr="008157EA" w:rsidRDefault="00977EFE" w:rsidP="00977EFE">
      <w:pPr>
        <w:spacing w:after="0"/>
        <w:rPr>
          <w:rFonts w:ascii="Times New Roman" w:eastAsia="Calibri" w:hAnsi="Times New Roman" w:cs="Times New Roman"/>
        </w:rPr>
      </w:pPr>
    </w:p>
    <w:p w14:paraId="7D787579" w14:textId="77777777" w:rsidR="00977EFE" w:rsidRPr="008157EA" w:rsidRDefault="00977EFE" w:rsidP="00977EF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814963F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7B287C05" w14:textId="155D1C7F" w:rsidR="00BD775D" w:rsidRPr="008157EA" w:rsidRDefault="00977EFE" w:rsidP="00BD775D">
      <w:pPr>
        <w:tabs>
          <w:tab w:val="left" w:pos="2213"/>
        </w:tabs>
        <w:rPr>
          <w:rFonts w:ascii="Times New Roman" w:eastAsia="Calibri" w:hAnsi="Times New Roman" w:cs="Times New Roman"/>
          <w:b/>
          <w:bCs/>
          <w:i/>
          <w:color w:val="000000"/>
          <w:sz w:val="24"/>
          <w:szCs w:val="24"/>
        </w:rPr>
      </w:pPr>
      <w:r w:rsidRPr="008157EA">
        <w:rPr>
          <w:rFonts w:ascii="Times New Roman" w:eastAsia="Calibri" w:hAnsi="Times New Roman" w:cs="Times New Roman"/>
          <w:b/>
        </w:rPr>
        <w:t>*</w:t>
      </w:r>
      <w:r w:rsidR="00BD775D" w:rsidRPr="008157EA">
        <w:rPr>
          <w:rFonts w:ascii="Times New Roman" w:eastAsia="Calibri" w:hAnsi="Times New Roman" w:cs="Times New Roman"/>
          <w:b/>
        </w:rPr>
        <w:t xml:space="preserve"> Preliminarus maksimalus kiekis nėra maksimalus.</w:t>
      </w:r>
      <w:r w:rsidR="00BD775D" w:rsidRPr="008157EA">
        <w:rPr>
          <w:rFonts w:ascii="Times New Roman" w:hAnsi="Times New Roman" w:cs="Times New Roman"/>
          <w:kern w:val="2"/>
          <w:szCs w:val="24"/>
        </w:rPr>
        <w:t xml:space="preserve"> </w:t>
      </w:r>
      <w:r w:rsidR="00BD775D" w:rsidRPr="008157EA">
        <w:rPr>
          <w:rFonts w:ascii="Times New Roman" w:hAnsi="Times New Roman" w:cs="Times New Roman"/>
          <w:b/>
          <w:bCs/>
          <w:kern w:val="2"/>
          <w:szCs w:val="24"/>
        </w:rPr>
        <w:t>Atskirose eilutėse nurodytas prekių kiekis gali būti keičiamas (didėti ar mažėti)</w:t>
      </w:r>
      <w:r w:rsidR="00BD775D" w:rsidRPr="008157EA">
        <w:rPr>
          <w:rFonts w:ascii="Times New Roman" w:eastAsia="Calibri" w:hAnsi="Times New Roman" w:cs="Times New Roman"/>
          <w:b/>
          <w:bCs/>
        </w:rPr>
        <w:t>.</w:t>
      </w:r>
    </w:p>
    <w:p w14:paraId="18D491CE" w14:textId="5B2AD5E8" w:rsidR="00977EFE" w:rsidRPr="008157EA" w:rsidRDefault="00977EFE" w:rsidP="00977EFE">
      <w:pPr>
        <w:tabs>
          <w:tab w:val="left" w:pos="2213"/>
        </w:tabs>
        <w:spacing w:line="256" w:lineRule="auto"/>
        <w:rPr>
          <w:rFonts w:ascii="Times New Roman" w:eastAsia="Calibri" w:hAnsi="Times New Roman" w:cs="Times New Roman"/>
          <w:b/>
          <w:i/>
          <w:color w:val="000000"/>
          <w:sz w:val="24"/>
          <w:szCs w:val="24"/>
        </w:rPr>
      </w:pPr>
    </w:p>
    <w:p w14:paraId="2DEA580A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1240470F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46F2D29B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  <w:r w:rsidRPr="008157EA">
        <w:rPr>
          <w:rFonts w:ascii="Times New Roman" w:eastAsia="Calibri" w:hAnsi="Times New Roman" w:cs="Times New Roman"/>
          <w:i/>
          <w:sz w:val="16"/>
          <w:szCs w:val="16"/>
        </w:rPr>
        <w:t>_____________________________________________________</w:t>
      </w:r>
    </w:p>
    <w:p w14:paraId="6C865B13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7960CEC7" w14:textId="77777777" w:rsidR="00977EFE" w:rsidRPr="008157EA" w:rsidRDefault="00977EFE" w:rsidP="00977EFE">
      <w:pPr>
        <w:numPr>
          <w:ilvl w:val="12"/>
          <w:numId w:val="0"/>
        </w:numPr>
        <w:spacing w:after="0" w:line="240" w:lineRule="auto"/>
        <w:jc w:val="center"/>
        <w:rPr>
          <w:rFonts w:ascii="Times New Roman" w:eastAsia="Calibri" w:hAnsi="Times New Roman" w:cs="Times New Roman"/>
          <w:i/>
          <w:sz w:val="16"/>
          <w:szCs w:val="16"/>
        </w:rPr>
      </w:pPr>
    </w:p>
    <w:p w14:paraId="11EEF625" w14:textId="77777777" w:rsidR="009D1E76" w:rsidRPr="008157EA" w:rsidRDefault="009D1E76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  <w:sz w:val="20"/>
          <w:szCs w:val="20"/>
        </w:rPr>
      </w:pPr>
    </w:p>
    <w:sectPr w:rsidR="009D1E76" w:rsidRPr="008157EA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EF9C5D" w14:textId="77777777" w:rsidR="00B10874" w:rsidRDefault="00B10874">
      <w:pPr>
        <w:spacing w:after="0" w:line="240" w:lineRule="auto"/>
      </w:pPr>
      <w:r>
        <w:separator/>
      </w:r>
    </w:p>
  </w:endnote>
  <w:endnote w:type="continuationSeparator" w:id="0">
    <w:p w14:paraId="009611B7" w14:textId="77777777" w:rsidR="00B10874" w:rsidRDefault="00B10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B18DE2" w14:textId="77777777" w:rsidR="00B10874" w:rsidRDefault="00B10874">
      <w:pPr>
        <w:spacing w:after="0" w:line="240" w:lineRule="auto"/>
      </w:pPr>
      <w:r>
        <w:separator/>
      </w:r>
    </w:p>
  </w:footnote>
  <w:footnote w:type="continuationSeparator" w:id="0">
    <w:p w14:paraId="3243351F" w14:textId="77777777" w:rsidR="00B10874" w:rsidRDefault="00B108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73D0F05"/>
    <w:multiLevelType w:val="hybridMultilevel"/>
    <w:tmpl w:val="D3A8645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1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6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9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1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2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3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4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3"/>
  </w:num>
  <w:num w:numId="8" w16cid:durableId="529221219">
    <w:abstractNumId w:val="17"/>
  </w:num>
  <w:num w:numId="9" w16cid:durableId="1094548975">
    <w:abstractNumId w:val="26"/>
  </w:num>
  <w:num w:numId="10" w16cid:durableId="1580401970">
    <w:abstractNumId w:val="9"/>
  </w:num>
  <w:num w:numId="11" w16cid:durableId="1781336588">
    <w:abstractNumId w:val="30"/>
  </w:num>
  <w:num w:numId="12" w16cid:durableId="1381175592">
    <w:abstractNumId w:val="10"/>
  </w:num>
  <w:num w:numId="13" w16cid:durableId="1370374990">
    <w:abstractNumId w:val="37"/>
  </w:num>
  <w:num w:numId="14" w16cid:durableId="111437783">
    <w:abstractNumId w:val="19"/>
  </w:num>
  <w:num w:numId="15" w16cid:durableId="1148202898">
    <w:abstractNumId w:val="42"/>
  </w:num>
  <w:num w:numId="16" w16cid:durableId="1305549502">
    <w:abstractNumId w:val="15"/>
  </w:num>
  <w:num w:numId="17" w16cid:durableId="1408501943">
    <w:abstractNumId w:val="35"/>
  </w:num>
  <w:num w:numId="18" w16cid:durableId="315036040">
    <w:abstractNumId w:val="27"/>
  </w:num>
  <w:num w:numId="19" w16cid:durableId="1061950455">
    <w:abstractNumId w:val="22"/>
  </w:num>
  <w:num w:numId="20" w16cid:durableId="2136365952">
    <w:abstractNumId w:val="29"/>
  </w:num>
  <w:num w:numId="21" w16cid:durableId="1562403683">
    <w:abstractNumId w:val="38"/>
  </w:num>
  <w:num w:numId="22" w16cid:durableId="1420248804">
    <w:abstractNumId w:val="40"/>
  </w:num>
  <w:num w:numId="23" w16cid:durableId="883757669">
    <w:abstractNumId w:val="12"/>
  </w:num>
  <w:num w:numId="24" w16cid:durableId="1618830326">
    <w:abstractNumId w:val="36"/>
  </w:num>
  <w:num w:numId="25" w16cid:durableId="8920896">
    <w:abstractNumId w:val="13"/>
  </w:num>
  <w:num w:numId="26" w16cid:durableId="680200655">
    <w:abstractNumId w:val="31"/>
  </w:num>
  <w:num w:numId="27" w16cid:durableId="55671161">
    <w:abstractNumId w:val="43"/>
  </w:num>
  <w:num w:numId="28" w16cid:durableId="161629528">
    <w:abstractNumId w:val="8"/>
  </w:num>
  <w:num w:numId="29" w16cid:durableId="1194001031">
    <w:abstractNumId w:val="20"/>
  </w:num>
  <w:num w:numId="30" w16cid:durableId="262999469">
    <w:abstractNumId w:val="44"/>
  </w:num>
  <w:num w:numId="31" w16cid:durableId="1639913353">
    <w:abstractNumId w:val="32"/>
  </w:num>
  <w:num w:numId="32" w16cid:durableId="1190296742">
    <w:abstractNumId w:val="6"/>
  </w:num>
  <w:num w:numId="33" w16cid:durableId="1128476035">
    <w:abstractNumId w:val="39"/>
  </w:num>
  <w:num w:numId="34" w16cid:durableId="1485663515">
    <w:abstractNumId w:val="7"/>
  </w:num>
  <w:num w:numId="35" w16cid:durableId="745690183">
    <w:abstractNumId w:val="28"/>
  </w:num>
  <w:num w:numId="36" w16cid:durableId="572274698">
    <w:abstractNumId w:val="41"/>
  </w:num>
  <w:num w:numId="37" w16cid:durableId="315913160">
    <w:abstractNumId w:val="16"/>
  </w:num>
  <w:num w:numId="38" w16cid:durableId="1005547852">
    <w:abstractNumId w:val="33"/>
  </w:num>
  <w:num w:numId="39" w16cid:durableId="845559245">
    <w:abstractNumId w:val="25"/>
  </w:num>
  <w:num w:numId="40" w16cid:durableId="1415395525">
    <w:abstractNumId w:val="21"/>
  </w:num>
  <w:num w:numId="41" w16cid:durableId="2104303567">
    <w:abstractNumId w:val="24"/>
  </w:num>
  <w:num w:numId="42" w16cid:durableId="1589195781">
    <w:abstractNumId w:val="11"/>
  </w:num>
  <w:num w:numId="43" w16cid:durableId="138764437">
    <w:abstractNumId w:val="34"/>
  </w:num>
  <w:num w:numId="44" w16cid:durableId="1326588070">
    <w:abstractNumId w:val="1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46E50"/>
    <w:rsid w:val="00070267"/>
    <w:rsid w:val="00084F44"/>
    <w:rsid w:val="0009047A"/>
    <w:rsid w:val="00097241"/>
    <w:rsid w:val="000A23D3"/>
    <w:rsid w:val="000B0A6A"/>
    <w:rsid w:val="000C1A17"/>
    <w:rsid w:val="000F554D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293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15527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139"/>
    <w:rsid w:val="003D5439"/>
    <w:rsid w:val="003D6C65"/>
    <w:rsid w:val="003E3438"/>
    <w:rsid w:val="003F2E3F"/>
    <w:rsid w:val="003F6C42"/>
    <w:rsid w:val="0042600F"/>
    <w:rsid w:val="00430A6E"/>
    <w:rsid w:val="0043532C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633C9"/>
    <w:rsid w:val="00586FA3"/>
    <w:rsid w:val="005907B7"/>
    <w:rsid w:val="005A210F"/>
    <w:rsid w:val="005B07A1"/>
    <w:rsid w:val="005B681B"/>
    <w:rsid w:val="005C3338"/>
    <w:rsid w:val="005C5732"/>
    <w:rsid w:val="005D2035"/>
    <w:rsid w:val="005D6336"/>
    <w:rsid w:val="005D7476"/>
    <w:rsid w:val="006040B7"/>
    <w:rsid w:val="006171F1"/>
    <w:rsid w:val="0062594A"/>
    <w:rsid w:val="0062688A"/>
    <w:rsid w:val="0063093F"/>
    <w:rsid w:val="006629F3"/>
    <w:rsid w:val="006717EB"/>
    <w:rsid w:val="00671C08"/>
    <w:rsid w:val="006A2DF1"/>
    <w:rsid w:val="006B2576"/>
    <w:rsid w:val="006B5389"/>
    <w:rsid w:val="006C070D"/>
    <w:rsid w:val="006D305F"/>
    <w:rsid w:val="006E0547"/>
    <w:rsid w:val="006F599E"/>
    <w:rsid w:val="00711888"/>
    <w:rsid w:val="00733BB8"/>
    <w:rsid w:val="00734B9E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D1771"/>
    <w:rsid w:val="007D484D"/>
    <w:rsid w:val="007E19FD"/>
    <w:rsid w:val="007E41FC"/>
    <w:rsid w:val="00800BE3"/>
    <w:rsid w:val="00801195"/>
    <w:rsid w:val="008157EA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123C2"/>
    <w:rsid w:val="0095386F"/>
    <w:rsid w:val="00957A69"/>
    <w:rsid w:val="00974023"/>
    <w:rsid w:val="00977EFE"/>
    <w:rsid w:val="0098678C"/>
    <w:rsid w:val="0099199E"/>
    <w:rsid w:val="0099266F"/>
    <w:rsid w:val="00993F3E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5617A"/>
    <w:rsid w:val="00A5653E"/>
    <w:rsid w:val="00A660A0"/>
    <w:rsid w:val="00A72069"/>
    <w:rsid w:val="00A90AB3"/>
    <w:rsid w:val="00A91815"/>
    <w:rsid w:val="00A9338B"/>
    <w:rsid w:val="00AA01C0"/>
    <w:rsid w:val="00AB2361"/>
    <w:rsid w:val="00AB695D"/>
    <w:rsid w:val="00AC3C4C"/>
    <w:rsid w:val="00AE7268"/>
    <w:rsid w:val="00AF0326"/>
    <w:rsid w:val="00B00BCD"/>
    <w:rsid w:val="00B065CB"/>
    <w:rsid w:val="00B10874"/>
    <w:rsid w:val="00B1115A"/>
    <w:rsid w:val="00B20BFE"/>
    <w:rsid w:val="00B2421F"/>
    <w:rsid w:val="00B47F94"/>
    <w:rsid w:val="00B56DE9"/>
    <w:rsid w:val="00B66F5F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D775D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21AE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83E6A"/>
    <w:rsid w:val="00EA0899"/>
    <w:rsid w:val="00EC0667"/>
    <w:rsid w:val="00ED793B"/>
    <w:rsid w:val="00EF116A"/>
    <w:rsid w:val="00EF3813"/>
    <w:rsid w:val="00F048F2"/>
    <w:rsid w:val="00F22BDF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1616</Words>
  <Characters>922</Characters>
  <Application>Microsoft Office Word</Application>
  <DocSecurity>0</DocSecurity>
  <Lines>7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12</cp:revision>
  <cp:lastPrinted>2025-01-17T11:08:00Z</cp:lastPrinted>
  <dcterms:created xsi:type="dcterms:W3CDTF">2025-01-10T12:22:00Z</dcterms:created>
  <dcterms:modified xsi:type="dcterms:W3CDTF">2025-07-29T08:42:00Z</dcterms:modified>
  <cp:version>1</cp:version>
</cp:coreProperties>
</file>